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E16968" w:rsidRPr="00052E59" w:rsidP="00052E59" w14:paraId="42E06255" w14:textId="5D5FB88E">
      <w:pPr>
        <w:rPr>
          <w:sz w:val="24"/>
          <w:szCs w:val="24"/>
        </w:rPr>
      </w:pPr>
      <w:r w:rsidRPr="00052E59">
        <w:rPr>
          <w:sz w:val="24"/>
          <w:szCs w:val="24"/>
        </w:rPr>
        <w:t>Attachment 3:</w:t>
      </w:r>
      <w:r w:rsidRPr="00052E59" w:rsidR="008A2E83">
        <w:rPr>
          <w:sz w:val="24"/>
          <w:szCs w:val="24"/>
        </w:rPr>
        <w:t xml:space="preserve">  </w:t>
      </w:r>
      <w:r w:rsidRPr="00052E59">
        <w:rPr>
          <w:sz w:val="24"/>
          <w:szCs w:val="24"/>
        </w:rPr>
        <w:t>Annual</w:t>
      </w:r>
      <w:r w:rsidRPr="00052E59" w:rsidR="008A2E83">
        <w:rPr>
          <w:sz w:val="24"/>
          <w:szCs w:val="24"/>
        </w:rPr>
        <w:t xml:space="preserve"> Update</w:t>
      </w:r>
      <w:r w:rsidRPr="00052E59">
        <w:rPr>
          <w:sz w:val="24"/>
          <w:szCs w:val="24"/>
        </w:rPr>
        <w:t xml:space="preserve"> Email</w:t>
      </w:r>
    </w:p>
    <w:p w:rsidR="00052E59" w:rsidP="00052E59" w14:paraId="352927BA" w14:textId="3C380D5B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3810</wp:posOffset>
                </wp:positionH>
                <wp:positionV relativeFrom="paragraph">
                  <wp:posOffset>40640</wp:posOffset>
                </wp:positionV>
                <wp:extent cx="5743575" cy="1287780"/>
                <wp:effectExtent l="0" t="0" r="28575" b="26670"/>
                <wp:wrapNone/>
                <wp:docPr id="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3575" cy="1287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161E1" w:rsidRPr="003161E1" w:rsidP="003161E1" w14:textId="777777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 w:rsidRPr="00313CF7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 xml:space="preserve">OMB </w:t>
                            </w:r>
                            <w:r w:rsidRPr="003161E1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No.: 0925-</w:t>
                            </w:r>
                            <w:r w:rsidR="00A45702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0703</w:t>
                            </w:r>
                          </w:p>
                          <w:p w:rsidR="003161E1" w:rsidP="003161E1" w14:textId="66DAC51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 w:rsidRPr="003161E1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 xml:space="preserve">Expiration Date:  </w:t>
                            </w:r>
                            <w:r w:rsidR="00D9588C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11/30/20</w:t>
                            </w:r>
                            <w:r w:rsidR="00F71ED5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23</w:t>
                            </w:r>
                          </w:p>
                          <w:p w:rsidR="002C6AD6" w:rsidRPr="003161E1" w:rsidP="003161E1" w14:textId="777777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</w:p>
                          <w:p w:rsidR="003161E1" w:rsidRPr="00313CF7" w:rsidP="003161E1" w14:textId="4C4C26D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 w:rsidRPr="003161E1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Public reporting burden for this collection of information is estimated to average </w:t>
                            </w:r>
                            <w:r w:rsidR="00FC6C7E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>5</w:t>
                            </w:r>
                            <w:r w:rsidRPr="003161E1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 minutes per response, including the time for reviewing instructions, searching existing data sources, </w:t>
                            </w:r>
                            <w:r w:rsidRPr="003161E1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>gathering</w:t>
                            </w:r>
                            <w:r w:rsidRPr="003161E1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 and maintaining the data needed, and completing and reviewing the collection of information. </w:t>
                            </w:r>
                            <w:r w:rsidRPr="003161E1">
                              <w:rPr>
                                <w:rFonts w:ascii="HelveticaNeueLTStd-Bd" w:hAnsi="HelveticaNeueLTStd-Bd" w:cs="HelveticaNeueLTStd-Bd"/>
                                <w:b/>
                                <w:sz w:val="16"/>
                                <w:szCs w:val="16"/>
                              </w:rPr>
                              <w:t>An agency may not conduct or sponsor, and a person is not required to respond to, a collection of information unless it displays a currently valid OMB control number</w:t>
                            </w:r>
                            <w:r w:rsidRPr="003161E1">
                              <w:rPr>
                                <w:rFonts w:ascii="HelveticaNeueLTStd-Roman" w:hAnsi="HelveticaNeueLTStd-Roman" w:cs="HelveticaNeueLTStd-Roman"/>
                                <w:b/>
                                <w:sz w:val="16"/>
                                <w:szCs w:val="16"/>
                              </w:rPr>
                              <w:t>.</w:t>
                            </w:r>
                            <w:r w:rsidRPr="003161E1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 Send comments regarding this burden estimate or any other aspect of this collection of information, including suggestions for reducing this burden to: NIH, Project Clearance Branch, 6705 Rockledge Drive, MSC 7974, Bethesda, MD 20892-7974, ATTN: PRA (0925-</w:t>
                            </w:r>
                            <w:r w:rsidR="00D9588C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>0703</w:t>
                            </w:r>
                            <w:r w:rsidRPr="003161E1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>). Do not return the completed form to this addre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5" type="#_x0000_t202" style="width:452.25pt;height:101.4pt;margin-top:3.2pt;margin-left:-0.3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59264">
                <v:textbox>
                  <w:txbxContent>
                    <w:p w:rsidR="003161E1" w:rsidRPr="003161E1" w:rsidP="003161E1" w14:paraId="08D24E2A" w14:textId="777777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 w:rsidRPr="00313CF7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 xml:space="preserve">OMB </w:t>
                      </w:r>
                      <w:r w:rsidRPr="003161E1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No.: 0925-</w:t>
                      </w:r>
                      <w:r w:rsidR="00A45702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0703</w:t>
                      </w:r>
                    </w:p>
                    <w:p w:rsidR="003161E1" w:rsidP="003161E1" w14:paraId="070D4EE5" w14:textId="66DAC51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 w:rsidRPr="003161E1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 xml:space="preserve">Expiration Date:  </w:t>
                      </w:r>
                      <w:r w:rsidR="00D9588C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11/30/20</w:t>
                      </w:r>
                      <w:r w:rsidR="00F71ED5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23</w:t>
                      </w:r>
                    </w:p>
                    <w:p w:rsidR="002C6AD6" w:rsidRPr="003161E1" w:rsidP="003161E1" w14:paraId="24984C0F" w14:textId="777777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</w:p>
                    <w:p w:rsidR="003161E1" w:rsidRPr="00313CF7" w:rsidP="003161E1" w14:paraId="01AA9D04" w14:textId="4C4C26D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 w:rsidRPr="003161E1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Public reporting burden for this collection of information is estimated to average </w:t>
                      </w:r>
                      <w:r w:rsidR="00FC6C7E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>5</w:t>
                      </w:r>
                      <w:r w:rsidRPr="003161E1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 minutes per response, including the time for reviewing instructions, searching existing data sources, </w:t>
                      </w:r>
                      <w:r w:rsidRPr="003161E1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>gathering</w:t>
                      </w:r>
                      <w:r w:rsidRPr="003161E1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 and maintaining the data needed, and completing and reviewing the collection of information. </w:t>
                      </w:r>
                      <w:r w:rsidRPr="003161E1">
                        <w:rPr>
                          <w:rFonts w:ascii="HelveticaNeueLTStd-Bd" w:hAnsi="HelveticaNeueLTStd-Bd" w:cs="HelveticaNeueLTStd-Bd"/>
                          <w:b/>
                          <w:sz w:val="16"/>
                          <w:szCs w:val="16"/>
                        </w:rPr>
                        <w:t>An agency may not conduct or sponsor, and a person is not required to respond to, a collection of information unless it displays a currently valid OMB control number</w:t>
                      </w:r>
                      <w:r w:rsidRPr="003161E1">
                        <w:rPr>
                          <w:rFonts w:ascii="HelveticaNeueLTStd-Roman" w:hAnsi="HelveticaNeueLTStd-Roman" w:cs="HelveticaNeueLTStd-Roman"/>
                          <w:b/>
                          <w:sz w:val="16"/>
                          <w:szCs w:val="16"/>
                        </w:rPr>
                        <w:t>.</w:t>
                      </w:r>
                      <w:r w:rsidRPr="003161E1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 Send comments regarding this burden estimate or any other aspect of this collection of information, including suggestions for reducing this burden to: NIH, Project Clearance Branch, 6705 Rockledge Drive, MSC 7974, Bethesda, MD 20892-7974, ATTN: PRA (0925-</w:t>
                      </w:r>
                      <w:r w:rsidR="00D9588C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>0703</w:t>
                      </w:r>
                      <w:r w:rsidRPr="003161E1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>). Do not return the completed form to this address.</w:t>
                      </w:r>
                    </w:p>
                  </w:txbxContent>
                </v:textbox>
              </v:shape>
            </w:pict>
          </mc:Fallback>
        </mc:AlternateContent>
      </w:r>
    </w:p>
    <w:p w:rsidR="003161E1" w:rsidP="00052E59" w14:paraId="06E5E40A" w14:textId="77777777">
      <w:pPr>
        <w:rPr>
          <w:sz w:val="24"/>
          <w:szCs w:val="24"/>
        </w:rPr>
      </w:pPr>
    </w:p>
    <w:p w:rsidR="003161E1" w:rsidP="00052E59" w14:paraId="3C6A0277" w14:textId="77777777">
      <w:pPr>
        <w:rPr>
          <w:sz w:val="24"/>
          <w:szCs w:val="24"/>
        </w:rPr>
      </w:pPr>
    </w:p>
    <w:p w:rsidR="003161E1" w:rsidP="00052E59" w14:paraId="49ED56DD" w14:textId="77777777">
      <w:pPr>
        <w:rPr>
          <w:sz w:val="24"/>
          <w:szCs w:val="24"/>
        </w:rPr>
      </w:pPr>
    </w:p>
    <w:p w:rsidR="003161E1" w:rsidP="00052E59" w14:paraId="312A28A3" w14:textId="77777777">
      <w:pPr>
        <w:rPr>
          <w:sz w:val="24"/>
          <w:szCs w:val="24"/>
        </w:rPr>
      </w:pPr>
    </w:p>
    <w:p w:rsidR="003161E1" w:rsidP="00052E59" w14:paraId="3965D294" w14:textId="77777777">
      <w:pPr>
        <w:rPr>
          <w:sz w:val="24"/>
          <w:szCs w:val="24"/>
        </w:rPr>
      </w:pPr>
      <w:r w:rsidRPr="00052E59">
        <w:rPr>
          <w:sz w:val="24"/>
          <w:szCs w:val="24"/>
        </w:rPr>
        <w:t xml:space="preserve">The National Cancer Institute would like to confirm that the biospecimen information you submitted to the Specimen Resource Locator </w:t>
      </w:r>
      <w:r w:rsidR="00052E59">
        <w:rPr>
          <w:sz w:val="24"/>
          <w:szCs w:val="24"/>
        </w:rPr>
        <w:t xml:space="preserve">(SRL) </w:t>
      </w:r>
      <w:r w:rsidRPr="00052E59">
        <w:rPr>
          <w:sz w:val="24"/>
          <w:szCs w:val="24"/>
        </w:rPr>
        <w:t xml:space="preserve">is accurate.  </w:t>
      </w:r>
      <w:r>
        <w:rPr>
          <w:sz w:val="24"/>
          <w:szCs w:val="24"/>
        </w:rPr>
        <w:t xml:space="preserve">This is an annual request to update and ensure that the information in the SRL is accurate and complete.  </w:t>
      </w:r>
    </w:p>
    <w:p w:rsidR="00E16968" w:rsidRPr="00052E59" w:rsidP="00052E59" w14:paraId="124C37AF" w14:textId="77777777">
      <w:pPr>
        <w:rPr>
          <w:sz w:val="24"/>
          <w:szCs w:val="24"/>
        </w:rPr>
      </w:pPr>
      <w:r w:rsidRPr="00052E59">
        <w:rPr>
          <w:sz w:val="24"/>
          <w:szCs w:val="24"/>
        </w:rPr>
        <w:t>Please consider whether:</w:t>
      </w:r>
    </w:p>
    <w:p w:rsidR="008A2E83" w:rsidRPr="00052E59" w:rsidP="00052E59" w14:paraId="1100E5BB" w14:textId="77777777">
      <w:pPr>
        <w:ind w:left="720"/>
        <w:rPr>
          <w:sz w:val="24"/>
          <w:szCs w:val="24"/>
        </w:rPr>
      </w:pPr>
      <w:r w:rsidRPr="00052E59">
        <w:rPr>
          <w:sz w:val="24"/>
          <w:szCs w:val="24"/>
        </w:rPr>
        <w:t>Y</w:t>
      </w:r>
      <w:r w:rsidRPr="00052E59" w:rsidR="00E16968">
        <w:rPr>
          <w:sz w:val="24"/>
          <w:szCs w:val="24"/>
        </w:rPr>
        <w:t xml:space="preserve">ou </w:t>
      </w:r>
      <w:r w:rsidRPr="00052E59">
        <w:rPr>
          <w:sz w:val="24"/>
          <w:szCs w:val="24"/>
        </w:rPr>
        <w:t xml:space="preserve">are </w:t>
      </w:r>
      <w:r w:rsidRPr="00052E59" w:rsidR="00E16968">
        <w:rPr>
          <w:sz w:val="24"/>
          <w:szCs w:val="24"/>
        </w:rPr>
        <w:t>an active participant</w:t>
      </w:r>
      <w:r w:rsidRPr="00052E59">
        <w:rPr>
          <w:sz w:val="24"/>
          <w:szCs w:val="24"/>
        </w:rPr>
        <w:t>?</w:t>
      </w:r>
    </w:p>
    <w:p w:rsidR="00E65D38" w:rsidRPr="00052E59" w:rsidP="00052E59" w14:paraId="6A79F067" w14:textId="77777777">
      <w:pPr>
        <w:ind w:left="720"/>
        <w:rPr>
          <w:sz w:val="24"/>
          <w:szCs w:val="24"/>
        </w:rPr>
      </w:pPr>
      <w:r w:rsidRPr="00052E59">
        <w:rPr>
          <w:sz w:val="24"/>
          <w:szCs w:val="24"/>
        </w:rPr>
        <w:t>Are y</w:t>
      </w:r>
      <w:r w:rsidRPr="00052E59" w:rsidR="00E16968">
        <w:rPr>
          <w:sz w:val="24"/>
          <w:szCs w:val="24"/>
        </w:rPr>
        <w:t>our resources still operating?</w:t>
      </w:r>
    </w:p>
    <w:p w:rsidR="00E16968" w:rsidRPr="00052E59" w:rsidP="00052E59" w14:paraId="63088578" w14:textId="77777777">
      <w:pPr>
        <w:ind w:left="720"/>
        <w:rPr>
          <w:sz w:val="24"/>
          <w:szCs w:val="24"/>
        </w:rPr>
      </w:pPr>
      <w:r w:rsidRPr="00052E59">
        <w:rPr>
          <w:sz w:val="24"/>
          <w:szCs w:val="24"/>
        </w:rPr>
        <w:t>Y</w:t>
      </w:r>
      <w:r w:rsidRPr="00052E59">
        <w:rPr>
          <w:sz w:val="24"/>
          <w:szCs w:val="24"/>
        </w:rPr>
        <w:t xml:space="preserve">our inventory </w:t>
      </w:r>
      <w:r w:rsidR="00052E59">
        <w:rPr>
          <w:sz w:val="24"/>
          <w:szCs w:val="24"/>
        </w:rPr>
        <w:t xml:space="preserve">is </w:t>
      </w:r>
      <w:r w:rsidRPr="00052E59">
        <w:rPr>
          <w:sz w:val="24"/>
          <w:szCs w:val="24"/>
        </w:rPr>
        <w:t>current in terms of types of specimens and numbers?</w:t>
      </w:r>
    </w:p>
    <w:p w:rsidR="00E16968" w:rsidRPr="00052E59" w:rsidP="00052E59" w14:paraId="58F53591" w14:textId="77777777">
      <w:pPr>
        <w:rPr>
          <w:sz w:val="24"/>
          <w:szCs w:val="24"/>
        </w:rPr>
      </w:pPr>
      <w:r w:rsidRPr="00052E59">
        <w:rPr>
          <w:sz w:val="24"/>
          <w:szCs w:val="24"/>
        </w:rPr>
        <w:t>If you answer</w:t>
      </w:r>
      <w:r w:rsidRPr="00052E59" w:rsidR="00052E59">
        <w:rPr>
          <w:sz w:val="24"/>
          <w:szCs w:val="24"/>
        </w:rPr>
        <w:t>ed</w:t>
      </w:r>
      <w:r w:rsidRPr="00052E59">
        <w:rPr>
          <w:sz w:val="24"/>
          <w:szCs w:val="24"/>
        </w:rPr>
        <w:t xml:space="preserve"> </w:t>
      </w:r>
      <w:r w:rsidRPr="00052E59" w:rsidR="00052E59">
        <w:rPr>
          <w:sz w:val="24"/>
          <w:szCs w:val="24"/>
        </w:rPr>
        <w:t>“</w:t>
      </w:r>
      <w:r w:rsidRPr="00052E59">
        <w:rPr>
          <w:sz w:val="24"/>
          <w:szCs w:val="24"/>
        </w:rPr>
        <w:t>no</w:t>
      </w:r>
      <w:r w:rsidRPr="00052E59" w:rsidR="00052E59">
        <w:rPr>
          <w:sz w:val="24"/>
          <w:szCs w:val="24"/>
        </w:rPr>
        <w:t>”</w:t>
      </w:r>
      <w:r w:rsidRPr="00052E59">
        <w:rPr>
          <w:sz w:val="24"/>
          <w:szCs w:val="24"/>
        </w:rPr>
        <w:t xml:space="preserve"> to any of the above questions, please return to</w:t>
      </w:r>
      <w:r w:rsidRPr="00052E59">
        <w:rPr>
          <w:sz w:val="24"/>
          <w:szCs w:val="24"/>
        </w:rPr>
        <w:t xml:space="preserve"> the </w:t>
      </w:r>
      <w:r w:rsidRPr="00052E59" w:rsidR="00052E59">
        <w:rPr>
          <w:sz w:val="24"/>
          <w:szCs w:val="24"/>
        </w:rPr>
        <w:t xml:space="preserve">SRL </w:t>
      </w:r>
      <w:r w:rsidRPr="00052E59">
        <w:rPr>
          <w:sz w:val="24"/>
          <w:szCs w:val="24"/>
        </w:rPr>
        <w:t xml:space="preserve">website </w:t>
      </w:r>
      <w:hyperlink r:id="rId4" w:history="1">
        <w:r w:rsidRPr="0095599C" w:rsidR="00052E59">
          <w:rPr>
            <w:rStyle w:val="Hyperlink"/>
            <w:sz w:val="24"/>
            <w:szCs w:val="24"/>
          </w:rPr>
          <w:t>https://specimens.cancer.gov/</w:t>
        </w:r>
        <w:r w:rsidRPr="0095599C" w:rsidR="0095599C">
          <w:rPr>
            <w:rStyle w:val="Hyperlink"/>
            <w:sz w:val="24"/>
            <w:szCs w:val="24"/>
          </w:rPr>
          <w:t xml:space="preserve"> </w:t>
        </w:r>
      </w:hyperlink>
      <w:r w:rsidRPr="00052E59" w:rsidR="00052E59">
        <w:rPr>
          <w:color w:val="000000"/>
          <w:sz w:val="24"/>
          <w:szCs w:val="24"/>
        </w:rPr>
        <w:t xml:space="preserve"> </w:t>
      </w:r>
      <w:r w:rsidRPr="00052E59">
        <w:rPr>
          <w:sz w:val="24"/>
          <w:szCs w:val="24"/>
        </w:rPr>
        <w:t>and update the inventory and website link</w:t>
      </w:r>
      <w:r w:rsidR="003161E1">
        <w:rPr>
          <w:sz w:val="24"/>
          <w:szCs w:val="24"/>
        </w:rPr>
        <w:t xml:space="preserve"> to “How to Add a Collection</w:t>
      </w:r>
      <w:r w:rsidRPr="00052E59">
        <w:rPr>
          <w:sz w:val="24"/>
          <w:szCs w:val="24"/>
        </w:rPr>
        <w:t>.</w:t>
      </w:r>
      <w:r w:rsidR="003161E1">
        <w:rPr>
          <w:sz w:val="24"/>
          <w:szCs w:val="24"/>
        </w:rPr>
        <w:t>”</w:t>
      </w:r>
    </w:p>
    <w:p w:rsidR="00052E59" w:rsidRPr="00052E59" w:rsidP="00052E59" w14:paraId="5214E7DF" w14:textId="7AA4D61A">
      <w:pPr>
        <w:rPr>
          <w:sz w:val="24"/>
          <w:szCs w:val="24"/>
        </w:rPr>
      </w:pPr>
      <w:r w:rsidRPr="00052E59">
        <w:rPr>
          <w:sz w:val="24"/>
          <w:szCs w:val="24"/>
        </w:rPr>
        <w:t xml:space="preserve">Should you have any questions, </w:t>
      </w:r>
      <w:r w:rsidR="009A66EE">
        <w:rPr>
          <w:sz w:val="24"/>
          <w:szCs w:val="24"/>
        </w:rPr>
        <w:t>please get in touch with me</w:t>
      </w:r>
      <w:r w:rsidRPr="00052E59">
        <w:rPr>
          <w:sz w:val="24"/>
          <w:szCs w:val="24"/>
        </w:rPr>
        <w:t xml:space="preserve"> at 240-276-5959 or peterjo@mail.nih.gov.</w:t>
      </w:r>
    </w:p>
    <w:p w:rsidR="00052E59" w:rsidP="00052E59" w14:paraId="07103AF2" w14:textId="77777777">
      <w:pPr>
        <w:rPr>
          <w:sz w:val="24"/>
          <w:szCs w:val="24"/>
        </w:rPr>
      </w:pPr>
    </w:p>
    <w:p w:rsidR="008A2E83" w:rsidRPr="00052E59" w:rsidP="00052E59" w14:paraId="14B1FCBB" w14:textId="77777777">
      <w:pPr>
        <w:rPr>
          <w:sz w:val="24"/>
          <w:szCs w:val="24"/>
        </w:rPr>
      </w:pPr>
      <w:r w:rsidRPr="00052E59">
        <w:rPr>
          <w:sz w:val="24"/>
          <w:szCs w:val="24"/>
        </w:rPr>
        <w:t>Sincerely yours,</w:t>
      </w:r>
    </w:p>
    <w:p w:rsidR="00052E59" w:rsidP="00052E59" w14:paraId="0B3948DC" w14:textId="77777777">
      <w:pPr>
        <w:spacing w:after="0" w:line="240" w:lineRule="auto"/>
        <w:rPr>
          <w:sz w:val="24"/>
          <w:szCs w:val="24"/>
        </w:rPr>
      </w:pPr>
    </w:p>
    <w:p w:rsidR="008A2E83" w:rsidRPr="00052E59" w:rsidP="00052E59" w14:paraId="2FACD8DE" w14:textId="77777777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 xml:space="preserve">Joanne </w:t>
      </w:r>
      <w:r w:rsidRPr="00052E59">
        <w:rPr>
          <w:sz w:val="24"/>
          <w:szCs w:val="24"/>
        </w:rPr>
        <w:t>Demchok</w:t>
      </w:r>
    </w:p>
    <w:p w:rsidR="00052E59" w:rsidRPr="00052E59" w:rsidP="00052E59" w14:paraId="1508984A" w14:textId="77777777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 xml:space="preserve">Program Director, </w:t>
      </w:r>
    </w:p>
    <w:p w:rsidR="00052E59" w:rsidRPr="00052E59" w:rsidP="00052E59" w14:paraId="05C707FB" w14:textId="77777777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>Cancer Diagnosis Program</w:t>
      </w:r>
      <w:r>
        <w:rPr>
          <w:sz w:val="24"/>
          <w:szCs w:val="24"/>
        </w:rPr>
        <w:t>,</w:t>
      </w:r>
    </w:p>
    <w:p w:rsidR="00052E59" w:rsidRPr="00052E59" w:rsidP="00052E59" w14:paraId="3F89EB65" w14:textId="77777777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>Division of Cancer Treatment and Diagnosis (DCTD),</w:t>
      </w:r>
    </w:p>
    <w:p w:rsidR="00052E59" w:rsidRPr="00052E59" w:rsidP="00052E59" w14:paraId="291858E9" w14:textId="77777777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>National Cancer Institute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Std-M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Std-Roman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Std-B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6968"/>
    <w:rsid w:val="00002560"/>
    <w:rsid w:val="00006D6A"/>
    <w:rsid w:val="00020458"/>
    <w:rsid w:val="00037AC1"/>
    <w:rsid w:val="0004069B"/>
    <w:rsid w:val="00052E59"/>
    <w:rsid w:val="00083DE3"/>
    <w:rsid w:val="00095042"/>
    <w:rsid w:val="000A2EEC"/>
    <w:rsid w:val="000A393E"/>
    <w:rsid w:val="000A42B4"/>
    <w:rsid w:val="000E2CFE"/>
    <w:rsid w:val="001228CD"/>
    <w:rsid w:val="00130E1A"/>
    <w:rsid w:val="00137BD3"/>
    <w:rsid w:val="001414A3"/>
    <w:rsid w:val="00152C7F"/>
    <w:rsid w:val="0018474B"/>
    <w:rsid w:val="001C66D4"/>
    <w:rsid w:val="001D5900"/>
    <w:rsid w:val="00201577"/>
    <w:rsid w:val="00210BCF"/>
    <w:rsid w:val="002369A1"/>
    <w:rsid w:val="00262F36"/>
    <w:rsid w:val="0028002C"/>
    <w:rsid w:val="002839DC"/>
    <w:rsid w:val="002920E8"/>
    <w:rsid w:val="00294C0D"/>
    <w:rsid w:val="00296D72"/>
    <w:rsid w:val="002A1D60"/>
    <w:rsid w:val="002C53A0"/>
    <w:rsid w:val="002C6AD6"/>
    <w:rsid w:val="002D0509"/>
    <w:rsid w:val="002D184D"/>
    <w:rsid w:val="002D5FDC"/>
    <w:rsid w:val="002E58C3"/>
    <w:rsid w:val="002F1C41"/>
    <w:rsid w:val="002F5CF2"/>
    <w:rsid w:val="00300AE9"/>
    <w:rsid w:val="00313CF7"/>
    <w:rsid w:val="003161E1"/>
    <w:rsid w:val="00321144"/>
    <w:rsid w:val="00327645"/>
    <w:rsid w:val="00334886"/>
    <w:rsid w:val="00334C28"/>
    <w:rsid w:val="0033542E"/>
    <w:rsid w:val="00357B4B"/>
    <w:rsid w:val="00366B16"/>
    <w:rsid w:val="00367346"/>
    <w:rsid w:val="00376564"/>
    <w:rsid w:val="00381EB6"/>
    <w:rsid w:val="00394FF5"/>
    <w:rsid w:val="003B4C87"/>
    <w:rsid w:val="003B5B2E"/>
    <w:rsid w:val="003C68EB"/>
    <w:rsid w:val="003D2F9D"/>
    <w:rsid w:val="003F4649"/>
    <w:rsid w:val="003F4B16"/>
    <w:rsid w:val="003F7025"/>
    <w:rsid w:val="00417471"/>
    <w:rsid w:val="0042039F"/>
    <w:rsid w:val="00425538"/>
    <w:rsid w:val="004503FE"/>
    <w:rsid w:val="0047539F"/>
    <w:rsid w:val="00475AFB"/>
    <w:rsid w:val="004A70D3"/>
    <w:rsid w:val="004E151F"/>
    <w:rsid w:val="004E6B09"/>
    <w:rsid w:val="004F23DA"/>
    <w:rsid w:val="00501C2A"/>
    <w:rsid w:val="005024CE"/>
    <w:rsid w:val="0051652F"/>
    <w:rsid w:val="005831DC"/>
    <w:rsid w:val="005953B3"/>
    <w:rsid w:val="00597919"/>
    <w:rsid w:val="005B5D9E"/>
    <w:rsid w:val="00602E2D"/>
    <w:rsid w:val="00616CCB"/>
    <w:rsid w:val="006404E5"/>
    <w:rsid w:val="00655A7F"/>
    <w:rsid w:val="0066634D"/>
    <w:rsid w:val="006741A6"/>
    <w:rsid w:val="0068388B"/>
    <w:rsid w:val="00695E32"/>
    <w:rsid w:val="006B4B67"/>
    <w:rsid w:val="006B5513"/>
    <w:rsid w:val="006B7261"/>
    <w:rsid w:val="006C5DAA"/>
    <w:rsid w:val="006D2F23"/>
    <w:rsid w:val="00742738"/>
    <w:rsid w:val="00744590"/>
    <w:rsid w:val="007545E5"/>
    <w:rsid w:val="00780A9D"/>
    <w:rsid w:val="00795017"/>
    <w:rsid w:val="007A27B5"/>
    <w:rsid w:val="007A725E"/>
    <w:rsid w:val="007B4888"/>
    <w:rsid w:val="007B515E"/>
    <w:rsid w:val="007C4AD9"/>
    <w:rsid w:val="007E0752"/>
    <w:rsid w:val="007F3E57"/>
    <w:rsid w:val="007F60B0"/>
    <w:rsid w:val="00816271"/>
    <w:rsid w:val="00841BBC"/>
    <w:rsid w:val="008422B7"/>
    <w:rsid w:val="0085222A"/>
    <w:rsid w:val="00857289"/>
    <w:rsid w:val="008637D9"/>
    <w:rsid w:val="00866515"/>
    <w:rsid w:val="008762B1"/>
    <w:rsid w:val="008A2E83"/>
    <w:rsid w:val="008C0C1C"/>
    <w:rsid w:val="008C18E2"/>
    <w:rsid w:val="008D270F"/>
    <w:rsid w:val="008E1E67"/>
    <w:rsid w:val="008F4B90"/>
    <w:rsid w:val="008F6686"/>
    <w:rsid w:val="00905299"/>
    <w:rsid w:val="00913F14"/>
    <w:rsid w:val="00922A37"/>
    <w:rsid w:val="00943C11"/>
    <w:rsid w:val="0095599C"/>
    <w:rsid w:val="009622FB"/>
    <w:rsid w:val="009841B1"/>
    <w:rsid w:val="00987304"/>
    <w:rsid w:val="00990B4A"/>
    <w:rsid w:val="009A3E81"/>
    <w:rsid w:val="009A66EE"/>
    <w:rsid w:val="009B134F"/>
    <w:rsid w:val="009D2B50"/>
    <w:rsid w:val="009E28E6"/>
    <w:rsid w:val="009F1168"/>
    <w:rsid w:val="00A12B1B"/>
    <w:rsid w:val="00A13CA2"/>
    <w:rsid w:val="00A32BD8"/>
    <w:rsid w:val="00A440F3"/>
    <w:rsid w:val="00A45702"/>
    <w:rsid w:val="00A54ED6"/>
    <w:rsid w:val="00A650A4"/>
    <w:rsid w:val="00A675DA"/>
    <w:rsid w:val="00A84631"/>
    <w:rsid w:val="00A84A30"/>
    <w:rsid w:val="00A84EF5"/>
    <w:rsid w:val="00A90FCA"/>
    <w:rsid w:val="00AA099C"/>
    <w:rsid w:val="00AB0409"/>
    <w:rsid w:val="00AB1F23"/>
    <w:rsid w:val="00AD6A53"/>
    <w:rsid w:val="00B24946"/>
    <w:rsid w:val="00B50D68"/>
    <w:rsid w:val="00B565B8"/>
    <w:rsid w:val="00B645C7"/>
    <w:rsid w:val="00B7099A"/>
    <w:rsid w:val="00B80C3F"/>
    <w:rsid w:val="00B9029E"/>
    <w:rsid w:val="00BA043C"/>
    <w:rsid w:val="00BC1B0D"/>
    <w:rsid w:val="00BE7AA6"/>
    <w:rsid w:val="00C04F24"/>
    <w:rsid w:val="00C22292"/>
    <w:rsid w:val="00C409A1"/>
    <w:rsid w:val="00C46C39"/>
    <w:rsid w:val="00C6149A"/>
    <w:rsid w:val="00C75B9F"/>
    <w:rsid w:val="00C83AE4"/>
    <w:rsid w:val="00CA4EC9"/>
    <w:rsid w:val="00CB09AF"/>
    <w:rsid w:val="00CD2B27"/>
    <w:rsid w:val="00CD6AC3"/>
    <w:rsid w:val="00D328B8"/>
    <w:rsid w:val="00D37BBA"/>
    <w:rsid w:val="00D63F7C"/>
    <w:rsid w:val="00D9588C"/>
    <w:rsid w:val="00DB0576"/>
    <w:rsid w:val="00DB47BD"/>
    <w:rsid w:val="00DD074A"/>
    <w:rsid w:val="00DD134C"/>
    <w:rsid w:val="00DD27B0"/>
    <w:rsid w:val="00DE33D1"/>
    <w:rsid w:val="00DF00CE"/>
    <w:rsid w:val="00E16968"/>
    <w:rsid w:val="00E340F2"/>
    <w:rsid w:val="00E4120E"/>
    <w:rsid w:val="00E42767"/>
    <w:rsid w:val="00E5636D"/>
    <w:rsid w:val="00E623BB"/>
    <w:rsid w:val="00E65D38"/>
    <w:rsid w:val="00E73570"/>
    <w:rsid w:val="00E76D65"/>
    <w:rsid w:val="00E82437"/>
    <w:rsid w:val="00EA3B10"/>
    <w:rsid w:val="00F27997"/>
    <w:rsid w:val="00F44D43"/>
    <w:rsid w:val="00F53098"/>
    <w:rsid w:val="00F65B11"/>
    <w:rsid w:val="00F718B0"/>
    <w:rsid w:val="00F71ED5"/>
    <w:rsid w:val="00F7605D"/>
    <w:rsid w:val="00F8340F"/>
    <w:rsid w:val="00F86C8F"/>
    <w:rsid w:val="00FC6C7E"/>
  </w:rsids>
  <w:docVars>
    <w:docVar w:name="__Grammarly_42___1" w:val="H4sIAAAAAAAEAKtWcslP9kxRslIyNDY0MTExMjcwMjKwsDQ3MjRT0lEKTi0uzszPAykwrgUAe0UG6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9C49ED9"/>
  <w15:docId w15:val="{55892863-4F07-40DB-A513-9AB5427B5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52E59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052E59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1E1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161E1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2015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5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57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577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2015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specimens.cancer.gov/%20%20" TargetMode="Externa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I</Company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ian Horovitch-Kelley</dc:creator>
  <cp:lastModifiedBy>Currie, Mikia (NIH/OD) [E]</cp:lastModifiedBy>
  <cp:revision>2</cp:revision>
  <dcterms:created xsi:type="dcterms:W3CDTF">2023-06-23T11:53:00Z</dcterms:created>
  <dcterms:modified xsi:type="dcterms:W3CDTF">2023-06-23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e164ec07f343f3bd6614772da30a72e7797cdd7c3c32f4fa3f08ca118f3d11</vt:lpwstr>
  </property>
</Properties>
</file>